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4D901" w14:textId="77777777" w:rsidR="007A71D8" w:rsidRPr="00324456" w:rsidRDefault="007A71D8" w:rsidP="002228CA">
      <w:pPr>
        <w:bidi/>
        <w:spacing w:line="360" w:lineRule="auto"/>
        <w:rPr>
          <w:rFonts w:cs="B Nazanin" w:hint="cs"/>
          <w:szCs w:val="20"/>
          <w:lang w:bidi="fa-IR"/>
        </w:rPr>
      </w:pPr>
    </w:p>
    <w:p w14:paraId="3B1141FD" w14:textId="34DCCABE" w:rsidR="00F21B53" w:rsidRPr="00324456" w:rsidRDefault="00F21B53" w:rsidP="00F21B53">
      <w:pPr>
        <w:bidi/>
        <w:spacing w:line="360" w:lineRule="auto"/>
        <w:rPr>
          <w:rFonts w:cs="B Nazanin"/>
          <w:b/>
          <w:bCs/>
          <w:szCs w:val="20"/>
          <w:lang w:bidi="fa-IR"/>
        </w:rPr>
      </w:pPr>
      <w:r w:rsidRPr="00324456">
        <w:rPr>
          <w:rFonts w:cs="B Nazanin" w:hint="cs"/>
          <w:b/>
          <w:bCs/>
          <w:szCs w:val="20"/>
          <w:rtl/>
          <w:lang w:bidi="fa-IR"/>
        </w:rPr>
        <w:t>معرفی سازمان:</w:t>
      </w:r>
    </w:p>
    <w:p w14:paraId="6497A96A" w14:textId="130ADA97" w:rsidR="00417272" w:rsidRPr="00324456" w:rsidRDefault="000C106E" w:rsidP="002B65B6">
      <w:pPr>
        <w:pStyle w:val="ListParagraph"/>
        <w:numPr>
          <w:ilvl w:val="0"/>
          <w:numId w:val="2"/>
        </w:numPr>
        <w:bidi/>
        <w:spacing w:line="360" w:lineRule="auto"/>
        <w:rPr>
          <w:rFonts w:cs="B Nazanin"/>
          <w:szCs w:val="20"/>
          <w:lang w:bidi="fa-IR"/>
        </w:rPr>
      </w:pPr>
      <w:r w:rsidRPr="00324456">
        <w:rPr>
          <w:rFonts w:cs="B Nazanin" w:hint="cs"/>
          <w:szCs w:val="20"/>
          <w:rtl/>
          <w:lang w:bidi="fa-IR"/>
        </w:rPr>
        <w:t xml:space="preserve">معرفی </w:t>
      </w:r>
      <w:r w:rsidR="00CC6766" w:rsidRPr="00324456">
        <w:rPr>
          <w:rFonts w:cs="B Nazanin" w:hint="cs"/>
          <w:szCs w:val="20"/>
          <w:rtl/>
          <w:lang w:bidi="fa-IR"/>
        </w:rPr>
        <w:t>سازمان</w:t>
      </w:r>
      <w:r w:rsidRPr="00324456">
        <w:rPr>
          <w:rFonts w:cs="B Nazanin" w:hint="cs"/>
          <w:szCs w:val="20"/>
          <w:rtl/>
          <w:lang w:bidi="fa-IR"/>
        </w:rPr>
        <w:t xml:space="preserve"> ( پیشینه </w:t>
      </w:r>
      <w:r w:rsidR="00525636" w:rsidRPr="00324456">
        <w:rPr>
          <w:rFonts w:cs="B Nazanin" w:hint="cs"/>
          <w:szCs w:val="20"/>
          <w:rtl/>
          <w:lang w:bidi="fa-IR"/>
        </w:rPr>
        <w:t>سازمان</w:t>
      </w:r>
      <w:r w:rsidRPr="00324456">
        <w:rPr>
          <w:rFonts w:cs="B Nazanin" w:hint="cs"/>
          <w:szCs w:val="20"/>
          <w:rtl/>
          <w:lang w:bidi="fa-IR"/>
        </w:rPr>
        <w:t xml:space="preserve"> با ذکر جزییات حداقل در </w:t>
      </w:r>
      <w:r w:rsidR="00324456">
        <w:rPr>
          <w:rFonts w:cs="B Nazanin" w:hint="cs"/>
          <w:szCs w:val="20"/>
          <w:rtl/>
          <w:lang w:bidi="fa-IR"/>
        </w:rPr>
        <w:t>100</w:t>
      </w:r>
      <w:r w:rsidRPr="00324456">
        <w:rPr>
          <w:rFonts w:cs="B Nazanin" w:hint="cs"/>
          <w:szCs w:val="20"/>
          <w:rtl/>
          <w:lang w:bidi="fa-IR"/>
        </w:rPr>
        <w:t xml:space="preserve"> کلمه ذک</w:t>
      </w:r>
      <w:r w:rsidR="00C93703" w:rsidRPr="00324456">
        <w:rPr>
          <w:rFonts w:cs="B Nazanin" w:hint="cs"/>
          <w:szCs w:val="20"/>
          <w:rtl/>
          <w:lang w:bidi="fa-IR"/>
        </w:rPr>
        <w:t xml:space="preserve">ر شود. اینکه چه ویژگی ها و شایستگی های بارزی دارد. تاریخچه تعداد پرسنل </w:t>
      </w:r>
      <w:r w:rsidR="00417272" w:rsidRPr="00324456">
        <w:rPr>
          <w:rFonts w:cs="B Nazanin" w:hint="cs"/>
          <w:szCs w:val="20"/>
          <w:rtl/>
          <w:lang w:bidi="fa-IR"/>
        </w:rPr>
        <w:t>سازمان</w:t>
      </w:r>
      <w:r w:rsidR="002B65B6" w:rsidRPr="00324456">
        <w:rPr>
          <w:rFonts w:cs="B Nazanin" w:hint="cs"/>
          <w:szCs w:val="20"/>
          <w:rtl/>
          <w:lang w:bidi="fa-IR"/>
        </w:rPr>
        <w:t>،</w:t>
      </w:r>
      <w:r w:rsidR="00417272" w:rsidRPr="00324456">
        <w:rPr>
          <w:rFonts w:cs="B Nazanin" w:hint="cs"/>
          <w:szCs w:val="20"/>
          <w:rtl/>
          <w:lang w:bidi="fa-IR"/>
        </w:rPr>
        <w:t xml:space="preserve"> </w:t>
      </w:r>
      <w:r w:rsidR="002B65B6" w:rsidRPr="00324456">
        <w:rPr>
          <w:rFonts w:cs="B Nazanin"/>
          <w:szCs w:val="20"/>
          <w:rtl/>
          <w:lang w:bidi="fa-IR"/>
        </w:rPr>
        <w:t>آدرس وب سا</w:t>
      </w:r>
      <w:r w:rsidR="002B65B6" w:rsidRPr="00324456">
        <w:rPr>
          <w:rFonts w:cs="B Nazanin" w:hint="cs"/>
          <w:szCs w:val="20"/>
          <w:rtl/>
          <w:lang w:bidi="fa-IR"/>
        </w:rPr>
        <w:t>ی</w:t>
      </w:r>
      <w:r w:rsidR="002B65B6" w:rsidRPr="00324456">
        <w:rPr>
          <w:rFonts w:cs="B Nazanin" w:hint="eastAsia"/>
          <w:szCs w:val="20"/>
          <w:rtl/>
          <w:lang w:bidi="fa-IR"/>
        </w:rPr>
        <w:t>ت</w:t>
      </w:r>
      <w:r w:rsidR="002B65B6" w:rsidRPr="00324456">
        <w:rPr>
          <w:rFonts w:cs="B Nazanin" w:hint="cs"/>
          <w:szCs w:val="20"/>
          <w:rtl/>
          <w:lang w:bidi="fa-IR"/>
        </w:rPr>
        <w:t>،</w:t>
      </w:r>
      <w:r w:rsidR="002B65B6" w:rsidRPr="00324456">
        <w:rPr>
          <w:rFonts w:cs="B Nazanin"/>
          <w:szCs w:val="20"/>
          <w:rtl/>
          <w:lang w:bidi="fa-IR"/>
        </w:rPr>
        <w:t xml:space="preserve"> شبکه ها</w:t>
      </w:r>
      <w:r w:rsidR="002B65B6" w:rsidRPr="00324456">
        <w:rPr>
          <w:rFonts w:cs="B Nazanin" w:hint="cs"/>
          <w:szCs w:val="20"/>
          <w:rtl/>
          <w:lang w:bidi="fa-IR"/>
        </w:rPr>
        <w:t>ی</w:t>
      </w:r>
      <w:r w:rsidR="002B65B6" w:rsidRPr="00324456">
        <w:rPr>
          <w:rFonts w:cs="B Nazanin"/>
          <w:szCs w:val="20"/>
          <w:rtl/>
          <w:lang w:bidi="fa-IR"/>
        </w:rPr>
        <w:t xml:space="preserve"> اجتماع</w:t>
      </w:r>
      <w:r w:rsidR="002B65B6" w:rsidRPr="00324456">
        <w:rPr>
          <w:rFonts w:cs="B Nazanin" w:hint="cs"/>
          <w:szCs w:val="20"/>
          <w:rtl/>
          <w:lang w:bidi="fa-IR"/>
        </w:rPr>
        <w:t xml:space="preserve">ی </w:t>
      </w:r>
      <w:r w:rsidR="00C93703" w:rsidRPr="00324456">
        <w:rPr>
          <w:rFonts w:cs="B Nazanin" w:hint="cs"/>
          <w:szCs w:val="20"/>
          <w:rtl/>
          <w:lang w:bidi="fa-IR"/>
        </w:rPr>
        <w:t>و موارد دیگر در این معرفی ارائه شود.)</w:t>
      </w:r>
    </w:p>
    <w:p w14:paraId="5C89CDBE" w14:textId="40B2E9DF" w:rsidR="00417272" w:rsidRPr="00324456" w:rsidRDefault="00417272" w:rsidP="00F21B53">
      <w:pPr>
        <w:pStyle w:val="ListParagraph"/>
        <w:numPr>
          <w:ilvl w:val="0"/>
          <w:numId w:val="2"/>
        </w:numPr>
        <w:bidi/>
        <w:spacing w:line="360" w:lineRule="auto"/>
        <w:rPr>
          <w:rFonts w:cs="B Nazanin"/>
          <w:szCs w:val="20"/>
          <w:lang w:bidi="fa-IR"/>
        </w:rPr>
      </w:pPr>
      <w:r w:rsidRPr="00324456">
        <w:rPr>
          <w:rFonts w:cs="B Nazanin" w:hint="cs"/>
          <w:szCs w:val="20"/>
          <w:rtl/>
          <w:lang w:bidi="fa-IR"/>
        </w:rPr>
        <w:t xml:space="preserve">اهداف کلان سازمان ( به چه اهدافی در میان مدت و بلندمدتی قرار است </w:t>
      </w:r>
      <w:r w:rsidR="00F21B53" w:rsidRPr="00324456">
        <w:rPr>
          <w:rFonts w:cs="B Nazanin" w:hint="cs"/>
          <w:szCs w:val="20"/>
          <w:rtl/>
          <w:lang w:bidi="fa-IR"/>
        </w:rPr>
        <w:t>برسد</w:t>
      </w:r>
      <w:r w:rsidR="00C66495" w:rsidRPr="00324456">
        <w:rPr>
          <w:rFonts w:cs="B Nazanin" w:hint="cs"/>
          <w:szCs w:val="20"/>
          <w:rtl/>
          <w:lang w:bidi="fa-IR"/>
        </w:rPr>
        <w:t xml:space="preserve">)- شامل اهداف مالی، </w:t>
      </w:r>
      <w:r w:rsidR="00F21B53" w:rsidRPr="00324456">
        <w:rPr>
          <w:rFonts w:cs="B Nazanin" w:hint="cs"/>
          <w:szCs w:val="20"/>
          <w:rtl/>
          <w:lang w:bidi="fa-IR"/>
        </w:rPr>
        <w:t>سهم بازار و نظایر آن</w:t>
      </w:r>
    </w:p>
    <w:p w14:paraId="32EDA6B3" w14:textId="1F5C9CCE" w:rsidR="00417272" w:rsidRPr="00324456" w:rsidRDefault="00417272" w:rsidP="00417272">
      <w:pPr>
        <w:pStyle w:val="ListParagraph"/>
        <w:numPr>
          <w:ilvl w:val="0"/>
          <w:numId w:val="2"/>
        </w:numPr>
        <w:bidi/>
        <w:spacing w:line="360" w:lineRule="auto"/>
        <w:rPr>
          <w:rFonts w:cs="B Nazanin"/>
          <w:szCs w:val="20"/>
          <w:rtl/>
          <w:lang w:bidi="fa-IR"/>
        </w:rPr>
      </w:pPr>
      <w:r w:rsidRPr="00324456">
        <w:rPr>
          <w:rFonts w:cs="B Nazanin" w:hint="cs"/>
          <w:szCs w:val="20"/>
          <w:rtl/>
          <w:lang w:bidi="fa-IR"/>
        </w:rPr>
        <w:t xml:space="preserve">محصولات/ محصولات ( لطفا هر محصول یا خدمت را به صورت جداگانه با قیمت،مزیت های آن  و میزان فروش در سال </w:t>
      </w:r>
      <w:r w:rsidRPr="00324456">
        <w:rPr>
          <w:rFonts w:ascii="Sakkal Majalla" w:hAnsi="Sakkal Majalla" w:cs="Sakkal Majalla" w:hint="cs"/>
          <w:szCs w:val="20"/>
          <w:rtl/>
          <w:lang w:bidi="fa-IR"/>
        </w:rPr>
        <w:t>–</w:t>
      </w:r>
      <w:r w:rsidRPr="00324456">
        <w:rPr>
          <w:rFonts w:cs="B Nazanin" w:hint="cs"/>
          <w:szCs w:val="20"/>
          <w:rtl/>
          <w:lang w:bidi="fa-IR"/>
        </w:rPr>
        <w:t xml:space="preserve"> یا بازه زمانی که از دید شما هدفمند هست- در چند جمله تشریح بفرمایید.)</w:t>
      </w:r>
      <w:r w:rsidR="00F21B53" w:rsidRPr="00324456">
        <w:rPr>
          <w:rFonts w:cs="B Nazanin" w:hint="cs"/>
          <w:szCs w:val="20"/>
          <w:rtl/>
          <w:lang w:bidi="fa-IR"/>
        </w:rPr>
        <w:t xml:space="preserve"> </w:t>
      </w:r>
    </w:p>
    <w:p w14:paraId="5F748EED" w14:textId="18E6B8C9" w:rsidR="00CC6766" w:rsidRPr="00324456" w:rsidRDefault="006E1473" w:rsidP="00CC6766">
      <w:pPr>
        <w:pStyle w:val="ListParagraph"/>
        <w:numPr>
          <w:ilvl w:val="0"/>
          <w:numId w:val="2"/>
        </w:numPr>
        <w:bidi/>
        <w:spacing w:line="360" w:lineRule="auto"/>
        <w:rPr>
          <w:rFonts w:cs="B Nazanin"/>
          <w:szCs w:val="20"/>
          <w:lang w:bidi="fa-IR"/>
        </w:rPr>
      </w:pPr>
      <w:r w:rsidRPr="00324456">
        <w:rPr>
          <w:rFonts w:cs="B Nazanin" w:hint="cs"/>
          <w:szCs w:val="20"/>
          <w:rtl/>
          <w:lang w:bidi="fa-IR"/>
        </w:rPr>
        <w:t xml:space="preserve">معرفی رقبا </w:t>
      </w:r>
      <w:r w:rsidR="00417272" w:rsidRPr="00324456">
        <w:rPr>
          <w:rFonts w:cs="B Nazanin" w:hint="cs"/>
          <w:szCs w:val="20"/>
          <w:rtl/>
          <w:lang w:bidi="fa-IR"/>
        </w:rPr>
        <w:t xml:space="preserve">برای هر محصول به صورت </w:t>
      </w:r>
      <w:r w:rsidR="00EC6268" w:rsidRPr="00324456">
        <w:rPr>
          <w:rFonts w:cs="B Nazanin" w:hint="cs"/>
          <w:szCs w:val="20"/>
          <w:rtl/>
          <w:lang w:bidi="fa-IR"/>
        </w:rPr>
        <w:t>( نهایتا برای هر خدمت/محصول، 3 رقیب اصلی)</w:t>
      </w:r>
    </w:p>
    <w:p w14:paraId="5F748EEE" w14:textId="12E10790" w:rsidR="00CC6766" w:rsidRPr="00324456" w:rsidRDefault="00CC6766" w:rsidP="006E1473">
      <w:pPr>
        <w:pStyle w:val="ListParagraph"/>
        <w:numPr>
          <w:ilvl w:val="0"/>
          <w:numId w:val="2"/>
        </w:numPr>
        <w:bidi/>
        <w:spacing w:line="360" w:lineRule="auto"/>
        <w:rPr>
          <w:rFonts w:cs="B Nazanin"/>
          <w:szCs w:val="20"/>
          <w:lang w:bidi="fa-IR"/>
        </w:rPr>
      </w:pPr>
      <w:r w:rsidRPr="00324456">
        <w:rPr>
          <w:rFonts w:cs="B Nazanin" w:hint="cs"/>
          <w:szCs w:val="20"/>
          <w:rtl/>
          <w:lang w:bidi="fa-IR"/>
        </w:rPr>
        <w:t>گردش مالی سالانه در حال حاضر چقدر است؟</w:t>
      </w:r>
      <w:r w:rsidR="00EC6268" w:rsidRPr="00324456">
        <w:rPr>
          <w:rFonts w:cs="B Nazanin" w:hint="cs"/>
          <w:szCs w:val="20"/>
          <w:rtl/>
          <w:lang w:bidi="fa-IR"/>
        </w:rPr>
        <w:t xml:space="preserve"> ( در صورت امکان برای هر محصول/ خدمت جداگانه هم ارائه شود.)</w:t>
      </w:r>
      <w:r w:rsidR="00EC6268" w:rsidRPr="00324456">
        <w:rPr>
          <w:rFonts w:cs="B Nazanin"/>
          <w:szCs w:val="20"/>
          <w:rtl/>
          <w:lang w:bidi="fa-IR"/>
        </w:rPr>
        <w:br/>
      </w:r>
      <w:r w:rsidR="00EC6268" w:rsidRPr="00324456">
        <w:rPr>
          <w:rFonts w:cs="B Nazanin" w:hint="cs"/>
          <w:szCs w:val="20"/>
          <w:rtl/>
          <w:lang w:bidi="fa-IR"/>
        </w:rPr>
        <w:t xml:space="preserve">- فروش </w:t>
      </w:r>
      <w:r w:rsidR="00C66495" w:rsidRPr="00324456">
        <w:rPr>
          <w:rFonts w:cs="B Nazanin" w:hint="cs"/>
          <w:szCs w:val="20"/>
          <w:rtl/>
          <w:lang w:bidi="fa-IR"/>
        </w:rPr>
        <w:t>فصلی دارای اهمیت است. لطفا ارقام ارائه شود.</w:t>
      </w:r>
    </w:p>
    <w:p w14:paraId="5DEBCB85" w14:textId="55F53DC5" w:rsidR="00525636" w:rsidRPr="00324456" w:rsidRDefault="00525636" w:rsidP="00525636">
      <w:pPr>
        <w:pStyle w:val="ListParagraph"/>
        <w:numPr>
          <w:ilvl w:val="0"/>
          <w:numId w:val="2"/>
        </w:numPr>
        <w:bidi/>
        <w:spacing w:line="360" w:lineRule="auto"/>
        <w:rPr>
          <w:rFonts w:cs="B Nazanin"/>
          <w:szCs w:val="20"/>
          <w:lang w:bidi="fa-IR"/>
        </w:rPr>
      </w:pPr>
      <w:r w:rsidRPr="00324456">
        <w:rPr>
          <w:rFonts w:cs="B Nazanin" w:hint="cs"/>
          <w:szCs w:val="20"/>
          <w:rtl/>
          <w:lang w:bidi="fa-IR"/>
        </w:rPr>
        <w:t xml:space="preserve">زنجیره </w:t>
      </w:r>
      <w:r w:rsidR="00F21B53" w:rsidRPr="00324456">
        <w:rPr>
          <w:rFonts w:cs="B Nazanin" w:hint="cs"/>
          <w:szCs w:val="20"/>
          <w:rtl/>
          <w:lang w:bidi="fa-IR"/>
        </w:rPr>
        <w:t>ارزش</w:t>
      </w:r>
      <w:r w:rsidRPr="00324456">
        <w:rPr>
          <w:rFonts w:cs="B Nazanin" w:hint="cs"/>
          <w:szCs w:val="20"/>
          <w:rtl/>
          <w:lang w:bidi="fa-IR"/>
        </w:rPr>
        <w:t xml:space="preserve"> را معرفی بفرمایید. (مشتریان و مصرف کنندگان و</w:t>
      </w:r>
      <w:r w:rsidR="00A97695" w:rsidRPr="00324456">
        <w:rPr>
          <w:rFonts w:cs="B Nazanin" w:hint="cs"/>
          <w:szCs w:val="20"/>
          <w:rtl/>
          <w:lang w:bidi="fa-IR"/>
        </w:rPr>
        <w:t xml:space="preserve"> فرآیند ارتباط آنها با سازمان</w:t>
      </w:r>
      <w:r w:rsidR="00F21B53" w:rsidRPr="00324456">
        <w:rPr>
          <w:rFonts w:cs="B Nazanin" w:hint="cs"/>
          <w:szCs w:val="20"/>
          <w:rtl/>
          <w:lang w:bidi="fa-IR"/>
        </w:rPr>
        <w:t xml:space="preserve"> شما</w:t>
      </w:r>
      <w:r w:rsidR="00A97695" w:rsidRPr="00324456">
        <w:rPr>
          <w:rFonts w:cs="B Nazanin" w:hint="cs"/>
          <w:szCs w:val="20"/>
          <w:rtl/>
          <w:lang w:bidi="fa-IR"/>
        </w:rPr>
        <w:t>)</w:t>
      </w:r>
    </w:p>
    <w:p w14:paraId="5F748EF0" w14:textId="4FF81352" w:rsidR="00C5603B" w:rsidRPr="00324456" w:rsidRDefault="00EC12E7" w:rsidP="002228CA">
      <w:pPr>
        <w:pStyle w:val="ListParagraph"/>
        <w:numPr>
          <w:ilvl w:val="0"/>
          <w:numId w:val="2"/>
        </w:numPr>
        <w:bidi/>
        <w:spacing w:line="360" w:lineRule="auto"/>
        <w:rPr>
          <w:rFonts w:cs="B Nazanin"/>
          <w:szCs w:val="20"/>
          <w:lang w:bidi="fa-IR"/>
        </w:rPr>
      </w:pPr>
      <w:r w:rsidRPr="00324456">
        <w:rPr>
          <w:rFonts w:cs="B Nazanin" w:hint="cs"/>
          <w:szCs w:val="20"/>
          <w:rtl/>
          <w:lang w:bidi="fa-IR"/>
        </w:rPr>
        <w:t xml:space="preserve">برنامه های </w:t>
      </w:r>
      <w:r w:rsidR="00C66495" w:rsidRPr="00324456">
        <w:rPr>
          <w:rFonts w:cs="B Nazanin" w:hint="cs"/>
          <w:szCs w:val="20"/>
          <w:rtl/>
          <w:lang w:bidi="fa-IR"/>
        </w:rPr>
        <w:t>بازاریابی</w:t>
      </w:r>
      <w:r w:rsidR="00F21B53" w:rsidRPr="00324456">
        <w:rPr>
          <w:rFonts w:cs="B Nazanin" w:hint="cs"/>
          <w:szCs w:val="20"/>
          <w:rtl/>
          <w:lang w:bidi="fa-IR"/>
        </w:rPr>
        <w:t>/</w:t>
      </w:r>
      <w:r w:rsidR="00C66495" w:rsidRPr="00324456">
        <w:rPr>
          <w:rFonts w:cs="B Nazanin" w:hint="cs"/>
          <w:szCs w:val="20"/>
          <w:rtl/>
          <w:lang w:bidi="fa-IR"/>
        </w:rPr>
        <w:t xml:space="preserve"> </w:t>
      </w:r>
      <w:r w:rsidRPr="00324456">
        <w:rPr>
          <w:rFonts w:cs="B Nazanin" w:hint="cs"/>
          <w:szCs w:val="20"/>
          <w:rtl/>
          <w:lang w:bidi="fa-IR"/>
        </w:rPr>
        <w:t>تبلیغاتی</w:t>
      </w:r>
      <w:r w:rsidR="00F21B53" w:rsidRPr="00324456">
        <w:rPr>
          <w:rFonts w:cs="B Nazanin" w:hint="cs"/>
          <w:szCs w:val="20"/>
          <w:rtl/>
          <w:lang w:bidi="fa-IR"/>
        </w:rPr>
        <w:t>/برندینگ</w:t>
      </w:r>
      <w:r w:rsidRPr="00324456">
        <w:rPr>
          <w:rFonts w:cs="B Nazanin" w:hint="cs"/>
          <w:szCs w:val="20"/>
          <w:rtl/>
          <w:lang w:bidi="fa-IR"/>
        </w:rPr>
        <w:t xml:space="preserve"> که در </w:t>
      </w:r>
      <w:r w:rsidR="00F21B53" w:rsidRPr="00324456">
        <w:rPr>
          <w:rFonts w:cs="B Nazanin" w:hint="cs"/>
          <w:szCs w:val="20"/>
          <w:rtl/>
          <w:lang w:bidi="fa-IR"/>
        </w:rPr>
        <w:t>گذشته انجام داده اید با تقریب بودجه صرف شده را به صورت مختصر تشریح کنید</w:t>
      </w:r>
      <w:r w:rsidRPr="00324456">
        <w:rPr>
          <w:rFonts w:cs="B Nazanin" w:hint="cs"/>
          <w:szCs w:val="20"/>
          <w:rtl/>
          <w:lang w:bidi="fa-IR"/>
        </w:rPr>
        <w:t>.</w:t>
      </w:r>
    </w:p>
    <w:p w14:paraId="5F748EF1" w14:textId="2E3FFEFC" w:rsidR="006E1473" w:rsidRPr="00324456" w:rsidRDefault="00EC12E7" w:rsidP="006E1473">
      <w:pPr>
        <w:pStyle w:val="ListParagraph"/>
        <w:numPr>
          <w:ilvl w:val="0"/>
          <w:numId w:val="2"/>
        </w:numPr>
        <w:bidi/>
        <w:spacing w:line="360" w:lineRule="auto"/>
        <w:rPr>
          <w:rFonts w:cs="B Nazanin"/>
          <w:szCs w:val="20"/>
          <w:lang w:bidi="fa-IR"/>
        </w:rPr>
      </w:pPr>
      <w:r w:rsidRPr="00324456">
        <w:rPr>
          <w:rFonts w:cs="B Nazanin" w:hint="cs"/>
          <w:szCs w:val="20"/>
          <w:rtl/>
          <w:lang w:bidi="fa-IR"/>
        </w:rPr>
        <w:t xml:space="preserve">برنامه های </w:t>
      </w:r>
      <w:r w:rsidR="006E1473" w:rsidRPr="00324456">
        <w:rPr>
          <w:rFonts w:cs="B Nazanin" w:hint="cs"/>
          <w:szCs w:val="20"/>
          <w:rtl/>
          <w:lang w:bidi="fa-IR"/>
        </w:rPr>
        <w:t xml:space="preserve">بازاریابی و </w:t>
      </w:r>
      <w:r w:rsidRPr="00324456">
        <w:rPr>
          <w:rFonts w:cs="B Nazanin" w:hint="cs"/>
          <w:szCs w:val="20"/>
          <w:rtl/>
          <w:lang w:bidi="fa-IR"/>
        </w:rPr>
        <w:t xml:space="preserve">تبلیغاتی رقبای خود را در هر بازار </w:t>
      </w:r>
      <w:r w:rsidR="008A7D43" w:rsidRPr="00324456">
        <w:rPr>
          <w:rFonts w:cs="B Nazanin" w:hint="cs"/>
          <w:szCs w:val="20"/>
          <w:rtl/>
          <w:lang w:bidi="fa-IR"/>
        </w:rPr>
        <w:t>به صورت کلی</w:t>
      </w:r>
      <w:r w:rsidR="00324456">
        <w:rPr>
          <w:rFonts w:cs="B Nazanin" w:hint="cs"/>
          <w:szCs w:val="20"/>
          <w:rtl/>
          <w:lang w:bidi="fa-IR"/>
        </w:rPr>
        <w:t xml:space="preserve"> و مختصر</w:t>
      </w:r>
      <w:r w:rsidR="008A7D43" w:rsidRPr="00324456">
        <w:rPr>
          <w:rFonts w:cs="B Nazanin" w:hint="cs"/>
          <w:szCs w:val="20"/>
          <w:rtl/>
          <w:lang w:bidi="fa-IR"/>
        </w:rPr>
        <w:t xml:space="preserve"> بیان کنید.</w:t>
      </w:r>
    </w:p>
    <w:p w14:paraId="5F748EF5" w14:textId="70A591FE" w:rsidR="00A566C2" w:rsidRPr="00324456" w:rsidRDefault="00A566C2" w:rsidP="006E1473">
      <w:pPr>
        <w:pStyle w:val="ListParagraph"/>
        <w:numPr>
          <w:ilvl w:val="0"/>
          <w:numId w:val="2"/>
        </w:numPr>
        <w:bidi/>
        <w:spacing w:line="360" w:lineRule="auto"/>
        <w:rPr>
          <w:rFonts w:cs="B Nazanin"/>
          <w:szCs w:val="20"/>
          <w:lang w:bidi="fa-IR"/>
        </w:rPr>
      </w:pPr>
      <w:r w:rsidRPr="00324456">
        <w:rPr>
          <w:rFonts w:cs="B Nazanin" w:hint="cs"/>
          <w:szCs w:val="20"/>
          <w:rtl/>
          <w:lang w:bidi="fa-IR"/>
        </w:rPr>
        <w:t xml:space="preserve">توانمندی ها و نقاط ضعف </w:t>
      </w:r>
      <w:r w:rsidR="00525636" w:rsidRPr="00324456">
        <w:rPr>
          <w:rFonts w:cs="B Nazanin" w:hint="cs"/>
          <w:szCs w:val="20"/>
          <w:rtl/>
          <w:lang w:bidi="fa-IR"/>
        </w:rPr>
        <w:t>سازمان</w:t>
      </w:r>
      <w:r w:rsidRPr="00324456">
        <w:rPr>
          <w:rFonts w:cs="B Nazanin" w:hint="cs"/>
          <w:szCs w:val="20"/>
          <w:rtl/>
          <w:lang w:bidi="fa-IR"/>
        </w:rPr>
        <w:t xml:space="preserve"> را مختصرا اشاره کنید. </w:t>
      </w:r>
    </w:p>
    <w:p w14:paraId="1ADEB5FC" w14:textId="76F22922" w:rsidR="00525636" w:rsidRPr="00324456" w:rsidRDefault="00525636" w:rsidP="00525636">
      <w:pPr>
        <w:pStyle w:val="ListParagraph"/>
        <w:numPr>
          <w:ilvl w:val="0"/>
          <w:numId w:val="2"/>
        </w:numPr>
        <w:bidi/>
        <w:spacing w:line="360" w:lineRule="auto"/>
        <w:rPr>
          <w:rFonts w:cs="B Nazanin"/>
          <w:sz w:val="16"/>
          <w:szCs w:val="16"/>
          <w:lang w:bidi="fa-IR"/>
        </w:rPr>
      </w:pPr>
      <w:r w:rsidRPr="00324456">
        <w:rPr>
          <w:rFonts w:cs="B Nazanin" w:hint="cs"/>
          <w:szCs w:val="20"/>
          <w:rtl/>
          <w:lang w:bidi="fa-IR"/>
        </w:rPr>
        <w:t xml:space="preserve">ساختار بخش بازاریابی و تبلیغات شرکت را تشریح کنید. </w:t>
      </w:r>
      <w:r w:rsidRPr="00324456">
        <w:rPr>
          <w:rFonts w:cs="B Nazanin" w:hint="cs"/>
          <w:sz w:val="16"/>
          <w:szCs w:val="16"/>
          <w:rtl/>
          <w:lang w:bidi="fa-IR"/>
        </w:rPr>
        <w:t>( معرفی افراد فعال و وظایف آنها به صورت خلاصه</w:t>
      </w:r>
      <w:r w:rsidR="00324456" w:rsidRPr="00324456">
        <w:rPr>
          <w:rFonts w:cs="B Nazanin" w:hint="cs"/>
          <w:sz w:val="16"/>
          <w:szCs w:val="16"/>
          <w:rtl/>
          <w:lang w:bidi="fa-IR"/>
        </w:rPr>
        <w:t>، اینکه چند نفر در این بخش مشغولند و ...</w:t>
      </w:r>
      <w:r w:rsidRPr="00324456">
        <w:rPr>
          <w:rFonts w:cs="B Nazanin" w:hint="cs"/>
          <w:sz w:val="16"/>
          <w:szCs w:val="16"/>
          <w:rtl/>
          <w:lang w:bidi="fa-IR"/>
        </w:rPr>
        <w:t>)</w:t>
      </w:r>
    </w:p>
    <w:p w14:paraId="42239162" w14:textId="0726007E" w:rsidR="00F21B53" w:rsidRPr="00324456" w:rsidRDefault="00F21B53" w:rsidP="00F21B53">
      <w:pPr>
        <w:bidi/>
        <w:spacing w:line="360" w:lineRule="auto"/>
        <w:rPr>
          <w:rFonts w:cs="B Nazanin"/>
          <w:b/>
          <w:bCs/>
          <w:szCs w:val="20"/>
          <w:lang w:bidi="fa-IR"/>
        </w:rPr>
      </w:pPr>
      <w:r w:rsidRPr="00324456">
        <w:rPr>
          <w:rFonts w:cs="B Nazanin" w:hint="cs"/>
          <w:b/>
          <w:bCs/>
          <w:szCs w:val="20"/>
          <w:rtl/>
          <w:lang w:bidi="fa-IR"/>
        </w:rPr>
        <w:t>شرح مساله: ( لطفا این موارد را در شرح مساله مشاوره رعایت کنید.)</w:t>
      </w:r>
    </w:p>
    <w:p w14:paraId="6D2422B6" w14:textId="265950F0" w:rsidR="001765A3" w:rsidRPr="00324456" w:rsidRDefault="00F21B53" w:rsidP="001765A3">
      <w:pPr>
        <w:pStyle w:val="ListParagraph"/>
        <w:numPr>
          <w:ilvl w:val="0"/>
          <w:numId w:val="10"/>
        </w:numPr>
        <w:bidi/>
        <w:spacing w:line="360" w:lineRule="auto"/>
        <w:rPr>
          <w:rFonts w:cs="B Nazanin"/>
          <w:szCs w:val="20"/>
          <w:lang w:bidi="fa-IR"/>
        </w:rPr>
      </w:pPr>
      <w:r w:rsidRPr="00324456">
        <w:rPr>
          <w:rFonts w:cs="B Nazanin" w:hint="cs"/>
          <w:szCs w:val="20"/>
          <w:rtl/>
          <w:lang w:bidi="fa-IR"/>
        </w:rPr>
        <w:t>مساله خود را به صورت کامل تشریح کنید. ( لطفا از عبارت های کلی مثل برندسازی، استراتژی بازاریابی و ... پرهیز کنید.)</w:t>
      </w:r>
      <w:r w:rsidR="001765A3" w:rsidRPr="00324456">
        <w:rPr>
          <w:rFonts w:cs="B Nazanin" w:hint="cs"/>
          <w:szCs w:val="20"/>
          <w:rtl/>
          <w:lang w:bidi="fa-IR"/>
        </w:rPr>
        <w:t xml:space="preserve"> همانطور که مستحضر هستید این عبارات پاسخ مساله هستند نه صورت مساله. بنابراین به شرح مساله بپردازید. آن چیزی که در سازمان شما تبدیل به یک </w:t>
      </w:r>
      <w:r w:rsidR="0057688F" w:rsidRPr="00324456">
        <w:rPr>
          <w:rFonts w:cs="B Nazanin" w:hint="cs"/>
          <w:szCs w:val="20"/>
          <w:rtl/>
          <w:lang w:bidi="fa-IR"/>
        </w:rPr>
        <w:t>موضوع مهم</w:t>
      </w:r>
      <w:r w:rsidR="001765A3" w:rsidRPr="00324456">
        <w:rPr>
          <w:rFonts w:cs="B Nazanin" w:hint="cs"/>
          <w:szCs w:val="20"/>
          <w:rtl/>
          <w:lang w:bidi="fa-IR"/>
        </w:rPr>
        <w:t xml:space="preserve"> شده است.</w:t>
      </w:r>
    </w:p>
    <w:p w14:paraId="77438F94" w14:textId="51A13E6E" w:rsidR="00977BC1" w:rsidRPr="00324456" w:rsidRDefault="00977BC1" w:rsidP="00A34B45">
      <w:pPr>
        <w:pStyle w:val="ListParagraph"/>
        <w:numPr>
          <w:ilvl w:val="0"/>
          <w:numId w:val="10"/>
        </w:numPr>
        <w:bidi/>
        <w:spacing w:line="360" w:lineRule="auto"/>
        <w:rPr>
          <w:rFonts w:cs="B Nazanin"/>
          <w:szCs w:val="20"/>
          <w:lang w:bidi="fa-IR"/>
        </w:rPr>
      </w:pPr>
      <w:r w:rsidRPr="00324456">
        <w:rPr>
          <w:rFonts w:cs="B Nazanin" w:hint="cs"/>
          <w:szCs w:val="20"/>
          <w:rtl/>
          <w:lang w:bidi="fa-IR"/>
        </w:rPr>
        <w:t xml:space="preserve">در عین حال که سعی می کنید مساله را توصیف کنید از توضیحات اضافه که باعث گمراهی مشاور بشود پرهیز کنید. شرح مساله شما باید در عین حال که جامع باشد باید تهی از مسائل غیرمرتبط باشد. </w:t>
      </w:r>
      <w:r w:rsidR="00A34B45" w:rsidRPr="00324456">
        <w:rPr>
          <w:rFonts w:cs="B Nazanin" w:hint="cs"/>
          <w:szCs w:val="20"/>
          <w:rtl/>
          <w:lang w:bidi="fa-IR"/>
        </w:rPr>
        <w:t>در حقیقت سند شما باید شامل این موارد باشد:</w:t>
      </w:r>
    </w:p>
    <w:p w14:paraId="60FB8D75" w14:textId="4900D101" w:rsidR="00A34B45" w:rsidRPr="00324456" w:rsidRDefault="0057688F" w:rsidP="00A34B45">
      <w:pPr>
        <w:pStyle w:val="ListParagraph"/>
        <w:numPr>
          <w:ilvl w:val="1"/>
          <w:numId w:val="10"/>
        </w:numPr>
        <w:bidi/>
        <w:spacing w:line="360" w:lineRule="auto"/>
        <w:rPr>
          <w:rFonts w:cs="B Nazanin"/>
          <w:szCs w:val="20"/>
          <w:lang w:bidi="fa-IR"/>
        </w:rPr>
      </w:pPr>
      <w:r w:rsidRPr="00324456">
        <w:rPr>
          <w:rFonts w:cs="B Nazanin" w:hint="cs"/>
          <w:szCs w:val="20"/>
          <w:rtl/>
          <w:lang w:bidi="fa-IR"/>
        </w:rPr>
        <w:t>خلاصه ای از شرح مساله</w:t>
      </w:r>
    </w:p>
    <w:p w14:paraId="3F5EEDBA" w14:textId="0332A555" w:rsidR="0057688F" w:rsidRPr="00324456" w:rsidRDefault="0057688F" w:rsidP="0057688F">
      <w:pPr>
        <w:pStyle w:val="ListParagraph"/>
        <w:numPr>
          <w:ilvl w:val="1"/>
          <w:numId w:val="10"/>
        </w:numPr>
        <w:bidi/>
        <w:spacing w:line="360" w:lineRule="auto"/>
        <w:rPr>
          <w:rFonts w:cs="B Nazanin"/>
          <w:szCs w:val="20"/>
          <w:lang w:bidi="fa-IR"/>
        </w:rPr>
      </w:pPr>
      <w:r w:rsidRPr="00324456">
        <w:rPr>
          <w:rFonts w:cs="B Nazanin" w:hint="cs"/>
          <w:szCs w:val="20"/>
          <w:rtl/>
          <w:lang w:bidi="fa-IR"/>
        </w:rPr>
        <w:t>در کدام بخش از سازمان این مساله رخ داده است</w:t>
      </w:r>
    </w:p>
    <w:p w14:paraId="48FD6267" w14:textId="32BDD854" w:rsidR="0057688F" w:rsidRPr="00324456" w:rsidRDefault="0057688F" w:rsidP="0057688F">
      <w:pPr>
        <w:pStyle w:val="ListParagraph"/>
        <w:numPr>
          <w:ilvl w:val="1"/>
          <w:numId w:val="10"/>
        </w:numPr>
        <w:bidi/>
        <w:spacing w:line="360" w:lineRule="auto"/>
        <w:rPr>
          <w:rFonts w:cs="B Nazanin"/>
          <w:szCs w:val="20"/>
          <w:lang w:bidi="fa-IR"/>
        </w:rPr>
      </w:pPr>
      <w:r w:rsidRPr="00324456">
        <w:rPr>
          <w:rFonts w:cs="B Nazanin" w:hint="cs"/>
          <w:szCs w:val="20"/>
          <w:rtl/>
          <w:lang w:bidi="fa-IR"/>
        </w:rPr>
        <w:t>اگر مساله در مدت زمان خاصی رخ داده آن را ذکر کنید</w:t>
      </w:r>
    </w:p>
    <w:p w14:paraId="3820DFF7" w14:textId="0D73DD36" w:rsidR="0057688F" w:rsidRPr="00324456" w:rsidRDefault="0057688F" w:rsidP="0057688F">
      <w:pPr>
        <w:pStyle w:val="ListParagraph"/>
        <w:numPr>
          <w:ilvl w:val="1"/>
          <w:numId w:val="10"/>
        </w:numPr>
        <w:bidi/>
        <w:spacing w:line="360" w:lineRule="auto"/>
        <w:rPr>
          <w:rFonts w:cs="B Nazanin"/>
          <w:szCs w:val="20"/>
          <w:lang w:bidi="fa-IR"/>
        </w:rPr>
      </w:pPr>
      <w:r w:rsidRPr="00324456">
        <w:rPr>
          <w:rFonts w:cs="B Nazanin" w:hint="cs"/>
          <w:szCs w:val="20"/>
          <w:rtl/>
          <w:lang w:bidi="fa-IR"/>
        </w:rPr>
        <w:t>اندازه، بزرگی یا اهمیت مساله</w:t>
      </w:r>
    </w:p>
    <w:p w14:paraId="30FA0782" w14:textId="1A98E353" w:rsidR="0057688F" w:rsidRPr="00324456" w:rsidRDefault="002B65B6" w:rsidP="0057688F">
      <w:pPr>
        <w:pStyle w:val="ListParagraph"/>
        <w:numPr>
          <w:ilvl w:val="0"/>
          <w:numId w:val="10"/>
        </w:numPr>
        <w:bidi/>
        <w:spacing w:line="360" w:lineRule="auto"/>
        <w:rPr>
          <w:rFonts w:cs="B Nazanin"/>
          <w:szCs w:val="20"/>
          <w:lang w:bidi="fa-IR"/>
        </w:rPr>
      </w:pPr>
      <w:r w:rsidRPr="00324456">
        <w:rPr>
          <w:rFonts w:cs="B Nazanin" w:hint="cs"/>
          <w:szCs w:val="20"/>
          <w:rtl/>
          <w:lang w:bidi="fa-IR"/>
        </w:rPr>
        <w:t xml:space="preserve">اگر مساله دارای ابعاد کمّی </w:t>
      </w:r>
      <w:r w:rsidRPr="00324456">
        <w:rPr>
          <w:rFonts w:ascii="Sakkal Majalla" w:hAnsi="Sakkal Majalla" w:cs="Sakkal Majalla" w:hint="cs"/>
          <w:szCs w:val="20"/>
          <w:rtl/>
          <w:lang w:bidi="fa-IR"/>
        </w:rPr>
        <w:t>–</w:t>
      </w:r>
      <w:r w:rsidRPr="00324456">
        <w:rPr>
          <w:rFonts w:cs="B Nazanin" w:hint="cs"/>
          <w:szCs w:val="20"/>
          <w:rtl/>
          <w:lang w:bidi="fa-IR"/>
        </w:rPr>
        <w:t xml:space="preserve"> عددی- است ذکر بفرمایید.</w:t>
      </w:r>
    </w:p>
    <w:p w14:paraId="69492DD4" w14:textId="086C5E32" w:rsidR="002B65B6" w:rsidRPr="00324456" w:rsidRDefault="002B65B6" w:rsidP="002B65B6">
      <w:pPr>
        <w:pStyle w:val="ListParagraph"/>
        <w:numPr>
          <w:ilvl w:val="0"/>
          <w:numId w:val="10"/>
        </w:numPr>
        <w:bidi/>
        <w:spacing w:line="360" w:lineRule="auto"/>
        <w:rPr>
          <w:rFonts w:cs="B Nazanin"/>
          <w:szCs w:val="20"/>
          <w:rtl/>
          <w:lang w:bidi="fa-IR"/>
        </w:rPr>
      </w:pPr>
      <w:r w:rsidRPr="00324456">
        <w:rPr>
          <w:rFonts w:cs="B Nazanin" w:hint="cs"/>
          <w:szCs w:val="20"/>
          <w:rtl/>
          <w:lang w:bidi="fa-IR"/>
        </w:rPr>
        <w:t>و در نهایت جمع بندی از مساله و چکیده موضوع مشاوره</w:t>
      </w:r>
    </w:p>
    <w:p w14:paraId="60E5AC3D" w14:textId="29673826" w:rsidR="002B65B6" w:rsidRPr="00324456" w:rsidRDefault="002B65B6" w:rsidP="002B65B6">
      <w:pPr>
        <w:bidi/>
        <w:spacing w:line="360" w:lineRule="auto"/>
        <w:ind w:left="5760"/>
        <w:rPr>
          <w:rFonts w:cs="B Nazanin"/>
          <w:szCs w:val="20"/>
          <w:lang w:bidi="fa-IR"/>
        </w:rPr>
      </w:pPr>
      <w:r w:rsidRPr="00324456">
        <w:rPr>
          <w:rFonts w:cs="B Nazanin" w:hint="cs"/>
          <w:szCs w:val="20"/>
          <w:rtl/>
          <w:lang w:bidi="fa-IR"/>
        </w:rPr>
        <w:t xml:space="preserve">با تشکر </w:t>
      </w:r>
      <w:proofErr w:type="spellStart"/>
      <w:r w:rsidRPr="00324456">
        <w:rPr>
          <w:rFonts w:cs="B Nazanin" w:hint="cs"/>
          <w:szCs w:val="20"/>
          <w:rtl/>
          <w:lang w:bidi="fa-IR"/>
        </w:rPr>
        <w:t>علیجاه</w:t>
      </w:r>
      <w:proofErr w:type="spellEnd"/>
      <w:r w:rsidRPr="00324456">
        <w:rPr>
          <w:rFonts w:cs="B Nazanin" w:hint="cs"/>
          <w:szCs w:val="20"/>
          <w:rtl/>
          <w:lang w:bidi="fa-IR"/>
        </w:rPr>
        <w:t xml:space="preserve"> </w:t>
      </w:r>
      <w:proofErr w:type="spellStart"/>
      <w:r w:rsidRPr="00324456">
        <w:rPr>
          <w:rFonts w:cs="B Nazanin" w:hint="cs"/>
          <w:szCs w:val="20"/>
          <w:rtl/>
          <w:lang w:bidi="fa-IR"/>
        </w:rPr>
        <w:t>شهربانویی</w:t>
      </w:r>
      <w:bookmarkStart w:id="0" w:name="_GoBack"/>
      <w:bookmarkEnd w:id="0"/>
      <w:proofErr w:type="spellEnd"/>
      <w:r w:rsidRPr="00324456">
        <w:rPr>
          <w:rFonts w:cs="B Nazanin" w:hint="cs"/>
          <w:szCs w:val="20"/>
          <w:rtl/>
          <w:lang w:bidi="fa-IR"/>
        </w:rPr>
        <w:t xml:space="preserve"> مشاور بازاریابی و تبلیغات</w:t>
      </w:r>
    </w:p>
    <w:sectPr w:rsidR="002B65B6" w:rsidRPr="00324456" w:rsidSect="00324456">
      <w:headerReference w:type="default" r:id="rId8"/>
      <w:footerReference w:type="default" r:id="rId9"/>
      <w:pgSz w:w="11909" w:h="16834"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D9BC7" w14:textId="77777777" w:rsidR="00324456" w:rsidRDefault="00324456" w:rsidP="003274D5">
      <w:pPr>
        <w:spacing w:after="0" w:line="240" w:lineRule="auto"/>
      </w:pPr>
      <w:r>
        <w:separator/>
      </w:r>
    </w:p>
  </w:endnote>
  <w:endnote w:type="continuationSeparator" w:id="0">
    <w:p w14:paraId="59C12EDD" w14:textId="77777777" w:rsidR="00324456" w:rsidRDefault="00324456" w:rsidP="00327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12DC17FE-1691-42FF-880D-D71F7A41B12C}"/>
    <w:embedBold r:id="rId2" w:fontKey="{A79D31B1-014B-44DF-9B11-8DA9B0D419EF}"/>
  </w:font>
  <w:font w:name="B Mitra">
    <w:altName w:val="Arial"/>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embedRegular r:id="rId3" w:fontKey="{DBF86BE9-7375-41FE-A0C5-72EAB6A49CB9}"/>
    <w:embedBold r:id="rId4" w:fontKey="{E6490686-9A07-4F27-95CF-1FED9F6B378F}"/>
  </w:font>
  <w:font w:name="Sakkal Majalla">
    <w:panose1 w:val="02000000000000000000"/>
    <w:charset w:val="00"/>
    <w:family w:val="auto"/>
    <w:pitch w:val="variable"/>
    <w:sig w:usb0="A0002027" w:usb1="80000000" w:usb2="00000108" w:usb3="00000000" w:csb0="000000D3" w:csb1="00000000"/>
    <w:embedRegular r:id="rId5" w:fontKey="{4DB8105B-F2BE-4F3C-B40C-155A91FF772E}"/>
  </w:font>
  <w:font w:name="Calibri Light">
    <w:panose1 w:val="020F0302020204030204"/>
    <w:charset w:val="00"/>
    <w:family w:val="swiss"/>
    <w:pitch w:val="variable"/>
    <w:sig w:usb0="E4002EFF" w:usb1="C000247B" w:usb2="00000009" w:usb3="00000000" w:csb0="000001FF" w:csb1="00000000"/>
    <w:embedRegular r:id="rId6" w:fontKey="{E5A6BDED-EE5E-4F86-8A5B-44814739117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48EFD" w14:textId="77777777" w:rsidR="00324456" w:rsidRDefault="00324456">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p>
  <w:p w14:paraId="5F748EFE" w14:textId="77777777" w:rsidR="00324456" w:rsidRDefault="00324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656E7" w14:textId="77777777" w:rsidR="00324456" w:rsidRDefault="00324456" w:rsidP="003274D5">
      <w:pPr>
        <w:spacing w:after="0" w:line="240" w:lineRule="auto"/>
      </w:pPr>
      <w:r>
        <w:separator/>
      </w:r>
    </w:p>
  </w:footnote>
  <w:footnote w:type="continuationSeparator" w:id="0">
    <w:p w14:paraId="5C17CA56" w14:textId="77777777" w:rsidR="00324456" w:rsidRDefault="00324456" w:rsidP="003274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DAF3B" w14:textId="50F84060" w:rsidR="00324456" w:rsidRDefault="00324456" w:rsidP="004D24AD">
    <w:pPr>
      <w:pStyle w:val="Header"/>
      <w:bidi/>
    </w:pPr>
    <w:r>
      <w:rPr>
        <w:noProof/>
      </w:rPr>
      <w:drawing>
        <wp:anchor distT="0" distB="0" distL="114300" distR="114300" simplePos="0" relativeHeight="251659264" behindDoc="0" locked="0" layoutInCell="1" allowOverlap="1" wp14:anchorId="5ECA89D3" wp14:editId="065687E2">
          <wp:simplePos x="0" y="0"/>
          <wp:positionH relativeFrom="column">
            <wp:posOffset>2434235</wp:posOffset>
          </wp:positionH>
          <wp:positionV relativeFrom="paragraph">
            <wp:posOffset>-146279</wp:posOffset>
          </wp:positionV>
          <wp:extent cx="900000" cy="605085"/>
          <wp:effectExtent l="0" t="0" r="0" b="5080"/>
          <wp:wrapThrough wrapText="bothSides">
            <wp:wrapPolygon edited="0">
              <wp:start x="0" y="0"/>
              <wp:lineTo x="0" y="21101"/>
              <wp:lineTo x="21036" y="21101"/>
              <wp:lineTo x="2103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 the name of gush.png"/>
                  <pic:cNvPicPr/>
                </pic:nvPicPr>
                <pic:blipFill>
                  <a:blip r:embed="rId1">
                    <a:extLst>
                      <a:ext uri="{28A0092B-C50C-407E-A947-70E740481C1C}">
                        <a14:useLocalDpi xmlns:a14="http://schemas.microsoft.com/office/drawing/2010/main" val="0"/>
                      </a:ext>
                    </a:extLst>
                  </a:blip>
                  <a:stretch>
                    <a:fillRect/>
                  </a:stretch>
                </pic:blipFill>
                <pic:spPr>
                  <a:xfrm>
                    <a:off x="0" y="0"/>
                    <a:ext cx="900000" cy="605085"/>
                  </a:xfrm>
                  <a:prstGeom prst="rect">
                    <a:avLst/>
                  </a:prstGeom>
                </pic:spPr>
              </pic:pic>
            </a:graphicData>
          </a:graphic>
          <wp14:sizeRelH relativeFrom="page">
            <wp14:pctWidth>0</wp14:pctWidth>
          </wp14:sizeRelH>
          <wp14:sizeRelV relativeFrom="page">
            <wp14:pctHeight>0</wp14:pctHeight>
          </wp14:sizeRelV>
        </wp:anchor>
      </w:drawing>
    </w:r>
  </w:p>
  <w:p w14:paraId="0BB18B0E" w14:textId="77777777" w:rsidR="00324456" w:rsidRDefault="00324456" w:rsidP="007A71D8">
    <w:pPr>
      <w:pStyle w:val="Header"/>
      <w:bidi/>
      <w:rPr>
        <w:rFonts w:hint="cs"/>
        <w:lang w:bidi="fa-IR"/>
      </w:rPr>
    </w:pPr>
  </w:p>
  <w:p w14:paraId="5F748EFC" w14:textId="3CFFE8DB" w:rsidR="00324456" w:rsidRPr="00324456" w:rsidRDefault="00324456" w:rsidP="000C02A3">
    <w:pPr>
      <w:pStyle w:val="Header"/>
      <w:bidi/>
      <w:rPr>
        <w:rFonts w:cs="B Nazanin"/>
        <w:b/>
        <w:bCs/>
      </w:rPr>
    </w:pPr>
    <w:r w:rsidRPr="00324456">
      <w:rPr>
        <w:rFonts w:cs="B Nazanin" w:hint="cs"/>
        <w:b/>
        <w:bCs/>
        <w:rtl/>
      </w:rPr>
      <w:t>کاربرگ شرح مسال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FE79F4"/>
    <w:multiLevelType w:val="hybridMultilevel"/>
    <w:tmpl w:val="9C502E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3774539"/>
    <w:multiLevelType w:val="hybridMultilevel"/>
    <w:tmpl w:val="D4102A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A507861"/>
    <w:multiLevelType w:val="hybridMultilevel"/>
    <w:tmpl w:val="BFB63EAA"/>
    <w:lvl w:ilvl="0" w:tplc="9EA811A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23562D"/>
    <w:multiLevelType w:val="hybridMultilevel"/>
    <w:tmpl w:val="9280DEF8"/>
    <w:lvl w:ilvl="0" w:tplc="F0C2D08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39A369FA"/>
    <w:multiLevelType w:val="hybridMultilevel"/>
    <w:tmpl w:val="3E4A2850"/>
    <w:lvl w:ilvl="0" w:tplc="9852019C">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A96FCB"/>
    <w:multiLevelType w:val="hybridMultilevel"/>
    <w:tmpl w:val="42F64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17360D0"/>
    <w:multiLevelType w:val="hybridMultilevel"/>
    <w:tmpl w:val="9F1A0F52"/>
    <w:lvl w:ilvl="0" w:tplc="F0C2D08A">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D52496"/>
    <w:multiLevelType w:val="hybridMultilevel"/>
    <w:tmpl w:val="69F42280"/>
    <w:lvl w:ilvl="0" w:tplc="F0C2D08A">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650CB8"/>
    <w:multiLevelType w:val="hybridMultilevel"/>
    <w:tmpl w:val="5D5C0F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DA20284"/>
    <w:multiLevelType w:val="hybridMultilevel"/>
    <w:tmpl w:val="66181970"/>
    <w:lvl w:ilvl="0" w:tplc="F0C2D08A">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3"/>
  </w:num>
  <w:num w:numId="4">
    <w:abstractNumId w:val="7"/>
  </w:num>
  <w:num w:numId="5">
    <w:abstractNumId w:val="1"/>
  </w:num>
  <w:num w:numId="6">
    <w:abstractNumId w:val="5"/>
  </w:num>
  <w:num w:numId="7">
    <w:abstractNumId w:val="8"/>
  </w:num>
  <w:num w:numId="8">
    <w:abstractNumId w:val="0"/>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NzAxNjU2NTUzsDRQ0lEKTi0uzszPAykwqgUAMAyECCwAAAA="/>
  </w:docVars>
  <w:rsids>
    <w:rsidRoot w:val="006E6CBC"/>
    <w:rsid w:val="000307AE"/>
    <w:rsid w:val="000936E9"/>
    <w:rsid w:val="000C02A3"/>
    <w:rsid w:val="000C106E"/>
    <w:rsid w:val="000D21F4"/>
    <w:rsid w:val="000D2729"/>
    <w:rsid w:val="000E7A5C"/>
    <w:rsid w:val="00124439"/>
    <w:rsid w:val="001413B8"/>
    <w:rsid w:val="00155CF0"/>
    <w:rsid w:val="00175461"/>
    <w:rsid w:val="001765A3"/>
    <w:rsid w:val="00193A6F"/>
    <w:rsid w:val="001B039F"/>
    <w:rsid w:val="001D2DC5"/>
    <w:rsid w:val="001F42DE"/>
    <w:rsid w:val="002228CA"/>
    <w:rsid w:val="0022489B"/>
    <w:rsid w:val="00225ECA"/>
    <w:rsid w:val="00230CFB"/>
    <w:rsid w:val="00232B9A"/>
    <w:rsid w:val="00264C7D"/>
    <w:rsid w:val="0029335F"/>
    <w:rsid w:val="002B65B6"/>
    <w:rsid w:val="002D3678"/>
    <w:rsid w:val="002D5C4A"/>
    <w:rsid w:val="0030044D"/>
    <w:rsid w:val="00324456"/>
    <w:rsid w:val="003274D5"/>
    <w:rsid w:val="00353347"/>
    <w:rsid w:val="00357183"/>
    <w:rsid w:val="00357287"/>
    <w:rsid w:val="00380EEF"/>
    <w:rsid w:val="003826EF"/>
    <w:rsid w:val="003B431F"/>
    <w:rsid w:val="003D35F2"/>
    <w:rsid w:val="003E6B37"/>
    <w:rsid w:val="003F34D8"/>
    <w:rsid w:val="00417272"/>
    <w:rsid w:val="00441CF1"/>
    <w:rsid w:val="00463450"/>
    <w:rsid w:val="00485E3C"/>
    <w:rsid w:val="004A2806"/>
    <w:rsid w:val="004B1A07"/>
    <w:rsid w:val="004C17AC"/>
    <w:rsid w:val="004D24AD"/>
    <w:rsid w:val="004E2257"/>
    <w:rsid w:val="004F3DBC"/>
    <w:rsid w:val="00525636"/>
    <w:rsid w:val="0053036F"/>
    <w:rsid w:val="00555213"/>
    <w:rsid w:val="0057688F"/>
    <w:rsid w:val="00597A25"/>
    <w:rsid w:val="005A1AC5"/>
    <w:rsid w:val="005A200A"/>
    <w:rsid w:val="005C2DAE"/>
    <w:rsid w:val="005C6822"/>
    <w:rsid w:val="005C6EB6"/>
    <w:rsid w:val="00655048"/>
    <w:rsid w:val="00660A2F"/>
    <w:rsid w:val="006726D2"/>
    <w:rsid w:val="0069186D"/>
    <w:rsid w:val="00691D41"/>
    <w:rsid w:val="006A5DC4"/>
    <w:rsid w:val="006A7211"/>
    <w:rsid w:val="006D2794"/>
    <w:rsid w:val="006E1473"/>
    <w:rsid w:val="006E6CBC"/>
    <w:rsid w:val="00727ACC"/>
    <w:rsid w:val="00755577"/>
    <w:rsid w:val="007628DE"/>
    <w:rsid w:val="007668A7"/>
    <w:rsid w:val="007A71D8"/>
    <w:rsid w:val="007B4507"/>
    <w:rsid w:val="007B6256"/>
    <w:rsid w:val="007D65E7"/>
    <w:rsid w:val="007F4D22"/>
    <w:rsid w:val="008106B8"/>
    <w:rsid w:val="0082775E"/>
    <w:rsid w:val="00831361"/>
    <w:rsid w:val="00843A99"/>
    <w:rsid w:val="008474C3"/>
    <w:rsid w:val="008830CF"/>
    <w:rsid w:val="008A7D43"/>
    <w:rsid w:val="008B1CDB"/>
    <w:rsid w:val="00913A02"/>
    <w:rsid w:val="0093021D"/>
    <w:rsid w:val="00944CF9"/>
    <w:rsid w:val="00977BC1"/>
    <w:rsid w:val="009A1E74"/>
    <w:rsid w:val="009C1899"/>
    <w:rsid w:val="009D6F9A"/>
    <w:rsid w:val="009E6193"/>
    <w:rsid w:val="00A23AB9"/>
    <w:rsid w:val="00A24705"/>
    <w:rsid w:val="00A34B45"/>
    <w:rsid w:val="00A46291"/>
    <w:rsid w:val="00A566C2"/>
    <w:rsid w:val="00A82BFB"/>
    <w:rsid w:val="00A97695"/>
    <w:rsid w:val="00A977AE"/>
    <w:rsid w:val="00AD1F26"/>
    <w:rsid w:val="00AE6BB6"/>
    <w:rsid w:val="00B01FA7"/>
    <w:rsid w:val="00B527E0"/>
    <w:rsid w:val="00BB13D1"/>
    <w:rsid w:val="00BC0604"/>
    <w:rsid w:val="00BD7CFF"/>
    <w:rsid w:val="00BF4CA2"/>
    <w:rsid w:val="00C5603B"/>
    <w:rsid w:val="00C66495"/>
    <w:rsid w:val="00C72E9F"/>
    <w:rsid w:val="00C80EFC"/>
    <w:rsid w:val="00C93703"/>
    <w:rsid w:val="00CA4D0E"/>
    <w:rsid w:val="00CC07D1"/>
    <w:rsid w:val="00CC6766"/>
    <w:rsid w:val="00CD671D"/>
    <w:rsid w:val="00CE059A"/>
    <w:rsid w:val="00CE6899"/>
    <w:rsid w:val="00D00611"/>
    <w:rsid w:val="00D00D5A"/>
    <w:rsid w:val="00D14B8C"/>
    <w:rsid w:val="00D46AEA"/>
    <w:rsid w:val="00D652F5"/>
    <w:rsid w:val="00D653A3"/>
    <w:rsid w:val="00D722E4"/>
    <w:rsid w:val="00DB4A58"/>
    <w:rsid w:val="00DE27E8"/>
    <w:rsid w:val="00DE6026"/>
    <w:rsid w:val="00E232CD"/>
    <w:rsid w:val="00E549E5"/>
    <w:rsid w:val="00E64963"/>
    <w:rsid w:val="00E64E9C"/>
    <w:rsid w:val="00E73E0D"/>
    <w:rsid w:val="00EC12E7"/>
    <w:rsid w:val="00EC6268"/>
    <w:rsid w:val="00EF4BD0"/>
    <w:rsid w:val="00F058A5"/>
    <w:rsid w:val="00F14A0B"/>
    <w:rsid w:val="00F21B53"/>
    <w:rsid w:val="00F3084E"/>
    <w:rsid w:val="00F464FA"/>
    <w:rsid w:val="00F47A25"/>
    <w:rsid w:val="00F567C1"/>
    <w:rsid w:val="00FA0949"/>
    <w:rsid w:val="00FA2726"/>
    <w:rsid w:val="00FC043F"/>
    <w:rsid w:val="00FE62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748EE7"/>
  <w15:chartTrackingRefBased/>
  <w15:docId w15:val="{AC140648-43E3-4857-9E16-3E63AC793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B Mitra"/>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4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4D5"/>
  </w:style>
  <w:style w:type="paragraph" w:styleId="Footer">
    <w:name w:val="footer"/>
    <w:basedOn w:val="Normal"/>
    <w:link w:val="FooterChar"/>
    <w:uiPriority w:val="99"/>
    <w:unhideWhenUsed/>
    <w:qFormat/>
    <w:rsid w:val="003274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4D5"/>
  </w:style>
  <w:style w:type="paragraph" w:styleId="ListParagraph">
    <w:name w:val="List Paragraph"/>
    <w:basedOn w:val="Normal"/>
    <w:uiPriority w:val="34"/>
    <w:qFormat/>
    <w:rsid w:val="00230C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E3CB1-8832-4306-9442-CE361C7FA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AN</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alijah shahrbanoui</cp:lastModifiedBy>
  <cp:revision>2</cp:revision>
  <dcterms:created xsi:type="dcterms:W3CDTF">2022-12-23T09:24:00Z</dcterms:created>
  <dcterms:modified xsi:type="dcterms:W3CDTF">2022-12-23T09:24:00Z</dcterms:modified>
</cp:coreProperties>
</file>